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Leslie</w:t>
      </w:r>
    </w:p>
    <w:p>
      <w:pPr>
        <w:pStyle w:val="Date"/>
      </w:pPr>
      <w:r>
        <w:t xml:space="preserve">21/08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7_Rmarkdown-word_0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9c88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onathan Leslie</dc:creator>
  <dcterms:created xsi:type="dcterms:W3CDTF">2017-08-21T09:57:11Z</dcterms:created>
  <dcterms:modified xsi:type="dcterms:W3CDTF">2017-08-21T09:57:11Z</dcterms:modified>
</cp:coreProperties>
</file>